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B31CF1" w14:textId="421175C9" w:rsidR="006731CA" w:rsidRPr="002E5DDD" w:rsidRDefault="00000000" w:rsidP="002E5DDD">
      <w:pPr>
        <w:keepNext/>
        <w:spacing w:after="60"/>
        <w:jc w:val="center"/>
        <w:rPr>
          <w:rFonts w:ascii="Garamond" w:hAnsi="Garamond"/>
        </w:rPr>
      </w:pPr>
      <w:r w:rsidRPr="002E5DDD">
        <w:rPr>
          <w:rFonts w:ascii="Garamond" w:hAnsi="Garamond"/>
          <w:b/>
          <w:color w:val="333333"/>
        </w:rPr>
        <w:t>Pennsylvania</w:t>
      </w:r>
    </w:p>
    <w:p w14:paraId="0E6A1947" w14:textId="77777777" w:rsidR="006731CA" w:rsidRDefault="00000000" w:rsidP="002E5DDD">
      <w:pPr>
        <w:keepNext/>
        <w:spacing w:after="60"/>
        <w:jc w:val="center"/>
        <w:rPr>
          <w:rFonts w:ascii="Garamond" w:hAnsi="Garamond"/>
          <w:color w:val="333333"/>
        </w:rPr>
      </w:pPr>
      <w:r w:rsidRPr="002E5DDD">
        <w:rPr>
          <w:rFonts w:ascii="Garamond" w:hAnsi="Garamond"/>
          <w:color w:val="333333"/>
        </w:rPr>
        <w:t>Transcripts &amp; Climate Change Mentions</w:t>
      </w:r>
    </w:p>
    <w:p w14:paraId="300FFDF0" w14:textId="77777777" w:rsidR="00CD1D4B" w:rsidRPr="002E5DDD" w:rsidRDefault="00CD1D4B" w:rsidP="002E5DDD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45"/>
        <w:gridCol w:w="658"/>
        <w:gridCol w:w="570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</w:tblGrid>
      <w:tr w:rsidR="006731CA" w:rsidRPr="002E5DDD" w14:paraId="63807A61" w14:textId="77777777" w:rsidTr="006731C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7587676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7C5532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813C12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E6DC8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A6E03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BF4682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4CC02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73F76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E7DBF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EED55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7A79E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A3D8A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BB65E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41CDB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67F0F7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23</w:t>
            </w:r>
          </w:p>
        </w:tc>
      </w:tr>
      <w:tr w:rsidR="006731CA" w:rsidRPr="002E5DDD" w14:paraId="764A61FC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3BFA4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Delawar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BDFB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1D02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B919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CCF0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0225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1CCF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1723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7177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D3E7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29D8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1D0E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91D9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10F9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0A0E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6FFCEDD5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E021A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Westmore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3552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7358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D4CE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BA04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1327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8E0A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065E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3127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7F8C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FF3A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3CDF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2989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584F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9FD7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02270599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CF90B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Alleghen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AEDC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1539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FE52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5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7C0B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936B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535E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242A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2D9C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A79F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5F98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2B97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1C2A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551E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36DC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12559C87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E68B1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Luzer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32B4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0905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D7CE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E292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C7DB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01EE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DCDE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0A58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B15F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784F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4F3C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A449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6EA8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0901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4 (0)</w:t>
            </w:r>
          </w:p>
        </w:tc>
      </w:tr>
      <w:tr w:rsidR="006731CA" w:rsidRPr="002E5DDD" w14:paraId="03257783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2A169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Buck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7261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D1E6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3BA9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A322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319A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CBFF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D308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BCE6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984E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C830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CBAE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C063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6557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8F9D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</w:tr>
      <w:tr w:rsidR="006731CA" w:rsidRPr="002E5DDD" w14:paraId="2A843D70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69E3A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Crawfo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0F56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37B9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8028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6C0B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644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E18E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ED0A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681A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8193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B31A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CF77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E466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FC3C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63B0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</w:tr>
      <w:tr w:rsidR="006731CA" w:rsidRPr="002E5DDD" w14:paraId="4FFE472C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5B1C1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Northumberlan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0F83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EBA7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4E77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161F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89D2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2637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DEAC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3958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C245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B4F0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3EAE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7899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55DD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EA72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7CABFAC1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D46F0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India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74AD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FECC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B8F1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D6EC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F80D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7D7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C4C1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0DC3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DD29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5FC0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2392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6CE2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F914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F66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3C119292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FB6AC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Schuylki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FC85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6769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F904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E304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F211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5F8A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1E60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28AF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8DE5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6C8E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65E8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5FAC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2620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7C08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3D4630D5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0D1BB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Che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AB74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59EB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6CBB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2014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7B37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BEE2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C7B4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136B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CFCF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1A4E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0714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6D3E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C7C1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2691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7E5A0DF1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C2BEE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Northamp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E128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92F9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475D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8E6A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6A8E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AA45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EC80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D07D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2A5A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9329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66C3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1B3D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D651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B4A3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4334E085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5D627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Beav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57CE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5382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81DA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5DE8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64D4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04EE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0313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BD18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2391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58D7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0BAD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B9A5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C370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8997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20C936F6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62A40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Dauph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FD49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B313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C0A0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ABDA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BD36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A787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CBA8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CE7E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A0D8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5776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2FE0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7B77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7471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F5A5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518EBC4D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E4B2A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Lackawan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6754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D272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3528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2566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927A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2E5A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1AD3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EAD2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E5B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BA0E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9D4C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4BBF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C059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F4C4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52 (0)</w:t>
            </w:r>
          </w:p>
        </w:tc>
      </w:tr>
      <w:tr w:rsidR="006731CA" w:rsidRPr="002E5DDD" w14:paraId="7F3C0AA1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AB4C1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Montgome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547B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C73F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9D80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20DD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AB86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0BDC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C5E6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E14E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4649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4C98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5235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A1A9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A3BF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A4B6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 (0)</w:t>
            </w:r>
          </w:p>
        </w:tc>
      </w:tr>
      <w:tr w:rsidR="006731CA" w:rsidRPr="002E5DDD" w14:paraId="0BBBD209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0BC9F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Susquehan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0FC9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7557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5C46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CF3B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EB22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694D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88E9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3F1B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C69F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A384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E6FF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AEF1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3F9D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4598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1BB95B95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56103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Eri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77D5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056D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1111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A3B2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D560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9860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8C6B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B349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D58D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66E6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70D2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B54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7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69D3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AF51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 (1)</w:t>
            </w:r>
          </w:p>
        </w:tc>
      </w:tr>
      <w:tr w:rsidR="006731CA" w:rsidRPr="002E5DDD" w14:paraId="080FB7B8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B3002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Leban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D7E2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CF48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CF95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7525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E4FC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7A1B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4DA0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E115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D2B8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B8E9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9372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6A5C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24A1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2025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4D61A2E1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7BC99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Fayett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B209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ED12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A556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C206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3AED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63F8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FC8F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E12B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1900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0808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F258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FF3F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EA2C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826B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4255CEBE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26343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Lanca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6CCC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B5E3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A2EF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94C9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B3A6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C78A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C91F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812D5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7636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C263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5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35C6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DCE6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3916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5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E8D7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0 (2)</w:t>
            </w:r>
          </w:p>
        </w:tc>
      </w:tr>
      <w:tr w:rsidR="006731CA" w:rsidRPr="002E5DDD" w14:paraId="1BF2E1AE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937EC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Lawrenc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33DF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EF7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C888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F193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6050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AC48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2D66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8C37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FFBC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B070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9ED3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F23F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3764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E2AF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 (0)</w:t>
            </w:r>
          </w:p>
        </w:tc>
      </w:tr>
      <w:tr w:rsidR="006731CA" w:rsidRPr="002E5DDD" w14:paraId="5C19142C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8A089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Venang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76D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221F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EC1A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7867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DBDE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BDFE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95A3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7AE4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5A4A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A396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876F0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7A537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9E228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5F4B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</w:tr>
      <w:tr w:rsidR="006731CA" w:rsidRPr="002E5DDD" w14:paraId="12248C63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7CF13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Pi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FE5B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D7BB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F350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3284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E50D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F2DF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3B7A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A11E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CE11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529D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222A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021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065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863AC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 (0)</w:t>
            </w:r>
          </w:p>
        </w:tc>
      </w:tr>
      <w:tr w:rsidR="006731CA" w:rsidRPr="002E5DDD" w14:paraId="12ADBF8B" w14:textId="77777777" w:rsidTr="006731C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A6FB5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C400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04A9F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B6A9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D882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2BFC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50DBD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CE593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110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AA844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6074E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30391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CAF69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231E6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12DFB" w14:textId="77777777" w:rsidR="006731CA" w:rsidRPr="002E5DDD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9</w:t>
            </w:r>
          </w:p>
        </w:tc>
      </w:tr>
      <w:tr w:rsidR="006731CA" w:rsidRPr="002E5DDD" w14:paraId="60D84FA3" w14:textId="77777777" w:rsidTr="006731CA">
        <w:trPr>
          <w:cantSplit/>
          <w:jc w:val="center"/>
        </w:trPr>
        <w:tc>
          <w:tcPr>
            <w:tcW w:w="0" w:type="auto"/>
            <w:gridSpan w:val="15"/>
          </w:tcPr>
          <w:p w14:paraId="2E99E44E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lastRenderedPageBreak/>
              <w:t>Number of transcripts in county-year (Number of transcripts with at least one climate change mention) in parentheses</w:t>
            </w:r>
          </w:p>
        </w:tc>
      </w:tr>
      <w:tr w:rsidR="006731CA" w:rsidRPr="002E5DDD" w14:paraId="3074786B" w14:textId="77777777" w:rsidTr="006731CA">
        <w:trPr>
          <w:cantSplit/>
          <w:jc w:val="center"/>
        </w:trPr>
        <w:tc>
          <w:tcPr>
            <w:tcW w:w="0" w:type="auto"/>
            <w:gridSpan w:val="15"/>
          </w:tcPr>
          <w:p w14:paraId="65740F1B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6731CA" w:rsidRPr="002E5DDD" w14:paraId="4D1A16DA" w14:textId="77777777" w:rsidTr="006731CA">
        <w:trPr>
          <w:cantSplit/>
          <w:jc w:val="center"/>
        </w:trPr>
        <w:tc>
          <w:tcPr>
            <w:tcW w:w="0" w:type="auto"/>
            <w:gridSpan w:val="15"/>
          </w:tcPr>
          <w:p w14:paraId="7F3C7324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Number of Counties in State: 67</w:t>
            </w:r>
          </w:p>
        </w:tc>
      </w:tr>
      <w:tr w:rsidR="006731CA" w:rsidRPr="002E5DDD" w14:paraId="71230C8B" w14:textId="77777777" w:rsidTr="006731CA">
        <w:trPr>
          <w:cantSplit/>
          <w:jc w:val="center"/>
        </w:trPr>
        <w:tc>
          <w:tcPr>
            <w:tcW w:w="0" w:type="auto"/>
            <w:gridSpan w:val="15"/>
          </w:tcPr>
          <w:p w14:paraId="7CEB7CE3" w14:textId="77777777" w:rsidR="006731CA" w:rsidRPr="002E5DDD" w:rsidRDefault="00000000">
            <w:pPr>
              <w:keepNext/>
              <w:spacing w:after="60"/>
              <w:rPr>
                <w:rFonts w:ascii="Garamond" w:hAnsi="Garamond"/>
              </w:rPr>
            </w:pPr>
            <w:r w:rsidRPr="002E5DDD">
              <w:rPr>
                <w:rFonts w:ascii="Garamond" w:hAnsi="Garamond"/>
              </w:rPr>
              <w:t>Number of Unique Counties in All Years: 23</w:t>
            </w:r>
          </w:p>
        </w:tc>
      </w:tr>
    </w:tbl>
    <w:p w14:paraId="68A528E7" w14:textId="77777777" w:rsidR="006731CA" w:rsidRPr="002E5DDD" w:rsidRDefault="006731CA">
      <w:pPr>
        <w:pStyle w:val="FirstParagraph"/>
        <w:rPr>
          <w:rFonts w:ascii="Garamond" w:hAnsi="Garamond"/>
        </w:rPr>
      </w:pPr>
    </w:p>
    <w:sectPr w:rsidR="006731CA" w:rsidRPr="002E5DDD" w:rsidSect="002E5DD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8A5C7" w14:textId="77777777" w:rsidR="00A629AD" w:rsidRDefault="00A629AD">
      <w:pPr>
        <w:spacing w:after="0"/>
      </w:pPr>
      <w:r>
        <w:separator/>
      </w:r>
    </w:p>
  </w:endnote>
  <w:endnote w:type="continuationSeparator" w:id="0">
    <w:p w14:paraId="57BE2BDF" w14:textId="77777777" w:rsidR="00A629AD" w:rsidRDefault="00A629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BBDC5A" w14:textId="77777777" w:rsidR="00A629AD" w:rsidRDefault="00A629AD">
      <w:r>
        <w:separator/>
      </w:r>
    </w:p>
  </w:footnote>
  <w:footnote w:type="continuationSeparator" w:id="0">
    <w:p w14:paraId="13E8BF7A" w14:textId="77777777" w:rsidR="00A629AD" w:rsidRDefault="00A629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E22A3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91888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31CA"/>
    <w:rsid w:val="002E5DDD"/>
    <w:rsid w:val="00335EF2"/>
    <w:rsid w:val="00590033"/>
    <w:rsid w:val="006731CA"/>
    <w:rsid w:val="00A629AD"/>
    <w:rsid w:val="00B70150"/>
    <w:rsid w:val="00CD1D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36456"/>
  <w15:docId w15:val="{BDFB048B-0B27-4873-B14C-823E60420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27:00Z</dcterms:modified>
</cp:coreProperties>
</file>